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290EA" w14:textId="77777777" w:rsidR="00681492" w:rsidRPr="001D0E19" w:rsidRDefault="00000464" w:rsidP="00000464">
      <w:pPr>
        <w:jc w:val="center"/>
        <w:rPr>
          <w:b/>
        </w:rPr>
      </w:pPr>
      <w:r w:rsidRPr="001D0E19">
        <w:rPr>
          <w:b/>
        </w:rPr>
        <w:t>İŞYERİ PERSONEL BİLGİ FORMU</w:t>
      </w:r>
    </w:p>
    <w:p w14:paraId="29AE3C59" w14:textId="77777777" w:rsidR="00000464" w:rsidRDefault="00000464" w:rsidP="001746E0">
      <w:pPr>
        <w:spacing w:after="120"/>
        <w:jc w:val="center"/>
        <w:rPr>
          <w:b/>
        </w:rPr>
      </w:pPr>
      <w:r w:rsidRPr="001D0E19">
        <w:rPr>
          <w:b/>
        </w:rPr>
        <w:t>(İşyeri tarafından doldurulacaktır)</w:t>
      </w:r>
    </w:p>
    <w:tbl>
      <w:tblPr>
        <w:tblW w:w="5762" w:type="pct"/>
        <w:tblLayout w:type="fixed"/>
        <w:tblLook w:val="04A0" w:firstRow="1" w:lastRow="0" w:firstColumn="1" w:lastColumn="0" w:noHBand="0" w:noVBand="1"/>
      </w:tblPr>
      <w:tblGrid>
        <w:gridCol w:w="1297"/>
        <w:gridCol w:w="1507"/>
        <w:gridCol w:w="1083"/>
        <w:gridCol w:w="788"/>
        <w:gridCol w:w="1530"/>
        <w:gridCol w:w="922"/>
        <w:gridCol w:w="236"/>
        <w:gridCol w:w="259"/>
        <w:gridCol w:w="993"/>
        <w:gridCol w:w="514"/>
        <w:gridCol w:w="479"/>
        <w:gridCol w:w="308"/>
        <w:gridCol w:w="785"/>
      </w:tblGrid>
      <w:tr w:rsidR="001D0E19" w:rsidRPr="001D0E19" w14:paraId="6A031A86" w14:textId="77777777" w:rsidTr="002D2914">
        <w:trPr>
          <w:gridAfter w:val="2"/>
          <w:wAfter w:w="511" w:type="pct"/>
          <w:trHeight w:val="300"/>
        </w:trPr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DE5EB" w14:textId="77777777" w:rsidR="003C4FAD" w:rsidRPr="003C4FAD" w:rsidRDefault="00036D25" w:rsidP="003C4FAD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Ö</w:t>
            </w:r>
            <w:r w:rsidR="003C4FAD" w:rsidRPr="003C4FAD">
              <w:rPr>
                <w:b/>
                <w:color w:val="000000"/>
                <w:sz w:val="20"/>
                <w:szCs w:val="22"/>
                <w:lang w:eastAsia="en-CA"/>
              </w:rPr>
              <w:t xml:space="preserve">ĞRENCİNİN </w:t>
            </w:r>
          </w:p>
          <w:p w14:paraId="737A3C10" w14:textId="77777777" w:rsidR="00000464" w:rsidRPr="00000464" w:rsidRDefault="003C4FAD" w:rsidP="003C4FAD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ADI SOYADI</w:t>
            </w:r>
          </w:p>
        </w:tc>
        <w:tc>
          <w:tcPr>
            <w:tcW w:w="158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2DE5" w14:textId="49BA6CE4" w:rsidR="00000464" w:rsidRPr="00000464" w:rsidRDefault="003C4FAD" w:rsidP="002D2914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 </w:t>
            </w:r>
          </w:p>
        </w:tc>
        <w:tc>
          <w:tcPr>
            <w:tcW w:w="66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07C3C" w14:textId="77777777" w:rsidR="00000464" w:rsidRPr="00000464" w:rsidRDefault="003C4FAD" w:rsidP="001D0E19">
            <w:pPr>
              <w:rPr>
                <w:b/>
                <w:color w:val="000000"/>
                <w:sz w:val="20"/>
                <w:szCs w:val="22"/>
                <w:lang w:eastAsia="en-CA"/>
              </w:rPr>
            </w:pPr>
            <w:r w:rsidRPr="003C4FAD">
              <w:rPr>
                <w:b/>
                <w:color w:val="000000"/>
                <w:sz w:val="20"/>
                <w:szCs w:val="22"/>
                <w:lang w:eastAsia="en-CA"/>
              </w:rPr>
              <w:t>ÖĞRENCİ NUMARASI</w:t>
            </w:r>
          </w:p>
        </w:tc>
        <w:tc>
          <w:tcPr>
            <w:tcW w:w="92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0608" w14:textId="0FF03F79" w:rsidR="00000464" w:rsidRPr="00000464" w:rsidRDefault="00000464" w:rsidP="002D2914">
            <w:pPr>
              <w:jc w:val="center"/>
              <w:rPr>
                <w:color w:val="000000"/>
                <w:sz w:val="22"/>
                <w:szCs w:val="22"/>
                <w:lang w:eastAsia="en-CA"/>
              </w:rPr>
            </w:pPr>
          </w:p>
        </w:tc>
      </w:tr>
      <w:tr w:rsidR="003C4FAD" w:rsidRPr="001D0E19" w14:paraId="408FC14B" w14:textId="77777777" w:rsidTr="00B046D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D7AAC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D2D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E224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5CF6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114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B3A0F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F327C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5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07B23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0E17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6F796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0F7A" w14:textId="77777777" w:rsidR="00000464" w:rsidRPr="00000464" w:rsidRDefault="00000464" w:rsidP="00000464">
            <w:pPr>
              <w:rPr>
                <w:color w:val="000000"/>
                <w:sz w:val="22"/>
                <w:szCs w:val="22"/>
                <w:lang w:eastAsia="en-CA"/>
              </w:rPr>
            </w:pPr>
          </w:p>
        </w:tc>
      </w:tr>
    </w:tbl>
    <w:p w14:paraId="65F72B64" w14:textId="77777777" w:rsidR="00000464" w:rsidRPr="001D0E19" w:rsidRDefault="00000464">
      <w:pPr>
        <w:rPr>
          <w:sz w:val="20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0"/>
        <w:gridCol w:w="1983"/>
        <w:gridCol w:w="4087"/>
        <w:gridCol w:w="2609"/>
      </w:tblGrid>
      <w:tr w:rsidR="00B31CEF" w:rsidRPr="001D0E19" w14:paraId="6C401882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564890AA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İŞYERİ ADI</w:t>
            </w:r>
          </w:p>
        </w:tc>
        <w:tc>
          <w:tcPr>
            <w:tcW w:w="6696" w:type="dxa"/>
            <w:gridSpan w:val="2"/>
            <w:vAlign w:val="center"/>
          </w:tcPr>
          <w:p w14:paraId="38E2B4D5" w14:textId="0EBFB3DE" w:rsidR="00B31CEF" w:rsidRPr="001D0E19" w:rsidRDefault="00B31CEF" w:rsidP="002D2914"/>
        </w:tc>
      </w:tr>
      <w:tr w:rsidR="00B31CEF" w:rsidRPr="001D0E19" w14:paraId="4D52CC6C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71F917DA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İŞYERİ YETKİLİSİ</w:t>
            </w:r>
          </w:p>
        </w:tc>
        <w:tc>
          <w:tcPr>
            <w:tcW w:w="6696" w:type="dxa"/>
            <w:gridSpan w:val="2"/>
            <w:vAlign w:val="center"/>
          </w:tcPr>
          <w:p w14:paraId="7C15044C" w14:textId="6B63F3E2" w:rsidR="00B31CEF" w:rsidRPr="001D0E19" w:rsidRDefault="00B31CEF" w:rsidP="002D2914"/>
        </w:tc>
      </w:tr>
      <w:tr w:rsidR="00B31CEF" w:rsidRPr="001D0E19" w14:paraId="2ACCBDE2" w14:textId="77777777" w:rsidTr="005116BC">
        <w:trPr>
          <w:trHeight w:val="904"/>
        </w:trPr>
        <w:tc>
          <w:tcPr>
            <w:tcW w:w="2943" w:type="dxa"/>
            <w:gridSpan w:val="2"/>
            <w:vAlign w:val="center"/>
          </w:tcPr>
          <w:p w14:paraId="7C792BF7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ADRESİ</w:t>
            </w:r>
          </w:p>
        </w:tc>
        <w:tc>
          <w:tcPr>
            <w:tcW w:w="6696" w:type="dxa"/>
            <w:gridSpan w:val="2"/>
            <w:vAlign w:val="center"/>
          </w:tcPr>
          <w:p w14:paraId="4F988FAD" w14:textId="749013B1" w:rsidR="00B31CEF" w:rsidRPr="001D0E19" w:rsidRDefault="00B31CEF" w:rsidP="002D2914"/>
        </w:tc>
      </w:tr>
      <w:tr w:rsidR="00B31CEF" w:rsidRPr="001D0E19" w14:paraId="21FFE765" w14:textId="77777777" w:rsidTr="005116BC">
        <w:trPr>
          <w:trHeight w:val="340"/>
        </w:trPr>
        <w:tc>
          <w:tcPr>
            <w:tcW w:w="2943" w:type="dxa"/>
            <w:gridSpan w:val="2"/>
            <w:vAlign w:val="center"/>
          </w:tcPr>
          <w:p w14:paraId="0B9D5F5F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WEB ADRESİ</w:t>
            </w:r>
          </w:p>
        </w:tc>
        <w:tc>
          <w:tcPr>
            <w:tcW w:w="6696" w:type="dxa"/>
            <w:gridSpan w:val="2"/>
            <w:vAlign w:val="center"/>
          </w:tcPr>
          <w:p w14:paraId="2F6071F1" w14:textId="56507166" w:rsidR="00B31CEF" w:rsidRPr="001D0E19" w:rsidRDefault="00B31CEF" w:rsidP="002D2914"/>
        </w:tc>
      </w:tr>
      <w:tr w:rsidR="00B31CEF" w:rsidRPr="001D0E19" w14:paraId="55AA333B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715CD40C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TELEFONU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113FBFB5" w14:textId="671B38E2" w:rsidR="00B31CEF" w:rsidRPr="001D0E19" w:rsidRDefault="00B31CEF" w:rsidP="002D2914"/>
        </w:tc>
      </w:tr>
      <w:tr w:rsidR="00B31CEF" w:rsidRPr="001D0E19" w14:paraId="6F92DAB7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7D7C4C46" w14:textId="77777777" w:rsidR="00B31CEF" w:rsidRPr="001D0E19" w:rsidRDefault="00B31CEF" w:rsidP="00B31CEF">
            <w:pPr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E-POSTA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24872493" w14:textId="1A622659" w:rsidR="00B31CEF" w:rsidRPr="001D0E19" w:rsidRDefault="00B31CEF" w:rsidP="002D2914"/>
        </w:tc>
      </w:tr>
      <w:tr w:rsidR="00B31CEF" w:rsidRPr="001D0E19" w14:paraId="4E378E1B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6FDD8AF9" w14:textId="77777777" w:rsidR="00B31CEF" w:rsidRPr="001D0E19" w:rsidRDefault="00B31CEF" w:rsidP="00B31C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OPLAM PERSONEL </w:t>
            </w:r>
            <w:r w:rsidRPr="001D0E19">
              <w:rPr>
                <w:b/>
                <w:sz w:val="20"/>
              </w:rPr>
              <w:t>SAYISI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21297343" w14:textId="4265DB8E" w:rsidR="00B31CEF" w:rsidRPr="001D0E19" w:rsidRDefault="00B31CEF" w:rsidP="002D2914"/>
        </w:tc>
      </w:tr>
      <w:tr w:rsidR="00B31CEF" w:rsidRPr="001D0E19" w14:paraId="1A3FF4D4" w14:textId="77777777" w:rsidTr="005116BC">
        <w:trPr>
          <w:trHeight w:val="340"/>
        </w:trPr>
        <w:tc>
          <w:tcPr>
            <w:tcW w:w="2943" w:type="dxa"/>
            <w:gridSpan w:val="2"/>
            <w:tcBorders>
              <w:bottom w:val="single" w:sz="4" w:space="0" w:color="auto"/>
            </w:tcBorders>
            <w:vAlign w:val="center"/>
          </w:tcPr>
          <w:p w14:paraId="44538790" w14:textId="77777777" w:rsidR="00B31CEF" w:rsidRDefault="00B31CEF" w:rsidP="00B31CE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İLGİLİ ALANDA</w:t>
            </w:r>
            <w:r w:rsidRPr="001D0E19">
              <w:rPr>
                <w:b/>
                <w:sz w:val="20"/>
              </w:rPr>
              <w:t xml:space="preserve"> ÇALIŞAN </w:t>
            </w:r>
            <w:r>
              <w:rPr>
                <w:b/>
                <w:sz w:val="20"/>
              </w:rPr>
              <w:t xml:space="preserve">TOPLAM TEKNİK PERSONEL </w:t>
            </w:r>
            <w:r w:rsidRPr="001D0E19">
              <w:rPr>
                <w:b/>
                <w:sz w:val="20"/>
              </w:rPr>
              <w:t>SAYISI</w:t>
            </w:r>
          </w:p>
        </w:tc>
        <w:tc>
          <w:tcPr>
            <w:tcW w:w="6696" w:type="dxa"/>
            <w:gridSpan w:val="2"/>
            <w:tcBorders>
              <w:bottom w:val="single" w:sz="4" w:space="0" w:color="auto"/>
            </w:tcBorders>
            <w:vAlign w:val="center"/>
          </w:tcPr>
          <w:p w14:paraId="53846C6A" w14:textId="58A4AB67" w:rsidR="00B31CEF" w:rsidRPr="001D0E19" w:rsidRDefault="00B31CEF" w:rsidP="002D2914"/>
        </w:tc>
      </w:tr>
      <w:tr w:rsidR="00E54557" w:rsidRPr="001D0E19" w14:paraId="74E1CEE3" w14:textId="77777777" w:rsidTr="00D262B7">
        <w:trPr>
          <w:trHeight w:val="737"/>
        </w:trPr>
        <w:tc>
          <w:tcPr>
            <w:tcW w:w="96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02616" w14:textId="77777777" w:rsidR="00E54557" w:rsidRPr="001D0E19" w:rsidRDefault="00E54557" w:rsidP="0073607B">
            <w:pPr>
              <w:spacing w:line="276" w:lineRule="auto"/>
              <w:jc w:val="center"/>
              <w:rPr>
                <w:b/>
              </w:rPr>
            </w:pPr>
            <w:r w:rsidRPr="001D0E19">
              <w:rPr>
                <w:b/>
              </w:rPr>
              <w:t>İŞYERİ FAALİYET ALANLARI</w:t>
            </w:r>
          </w:p>
        </w:tc>
      </w:tr>
      <w:tr w:rsidR="00E54557" w:rsidRPr="001D0E19" w14:paraId="3FB0D2AB" w14:textId="77777777" w:rsidTr="003C4FAD">
        <w:trPr>
          <w:trHeight w:val="340"/>
        </w:trPr>
        <w:tc>
          <w:tcPr>
            <w:tcW w:w="960" w:type="dxa"/>
            <w:tcBorders>
              <w:top w:val="single" w:sz="4" w:space="0" w:color="auto"/>
            </w:tcBorders>
            <w:vAlign w:val="center"/>
          </w:tcPr>
          <w:p w14:paraId="15CAE3D0" w14:textId="77777777" w:rsidR="00E54557" w:rsidRPr="001D0E19" w:rsidRDefault="00E54557" w:rsidP="009325B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8679" w:type="dxa"/>
            <w:gridSpan w:val="3"/>
            <w:tcBorders>
              <w:top w:val="single" w:sz="4" w:space="0" w:color="auto"/>
            </w:tcBorders>
            <w:vAlign w:val="center"/>
          </w:tcPr>
          <w:p w14:paraId="23925418" w14:textId="21EC61F0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1554B36C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7D8EBB91" w14:textId="77777777" w:rsidR="00E54557" w:rsidRPr="001D0E19" w:rsidRDefault="00E54557" w:rsidP="009325B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679" w:type="dxa"/>
            <w:gridSpan w:val="3"/>
            <w:vAlign w:val="center"/>
          </w:tcPr>
          <w:p w14:paraId="67BE9485" w14:textId="40507FEF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737F62B4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6D73E86F" w14:textId="77777777" w:rsidR="00E54557" w:rsidRPr="001D0E19" w:rsidRDefault="00E54557" w:rsidP="009325B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8679" w:type="dxa"/>
            <w:gridSpan w:val="3"/>
            <w:vAlign w:val="center"/>
          </w:tcPr>
          <w:p w14:paraId="12A8DEFE" w14:textId="272FFE99" w:rsidR="00E54557" w:rsidRPr="001D0E19" w:rsidRDefault="007C3B8E" w:rsidP="00F85A6A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54557" w:rsidRPr="001D0E19" w14:paraId="1582D95E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78FA8893" w14:textId="77777777" w:rsidR="00E54557" w:rsidRPr="001D0E19" w:rsidRDefault="00E54557" w:rsidP="009325B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8679" w:type="dxa"/>
            <w:gridSpan w:val="3"/>
            <w:vAlign w:val="center"/>
          </w:tcPr>
          <w:p w14:paraId="3E5672E7" w14:textId="77777777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3B9E1DAE" w14:textId="77777777" w:rsidTr="003C4FAD">
        <w:trPr>
          <w:trHeight w:val="340"/>
        </w:trPr>
        <w:tc>
          <w:tcPr>
            <w:tcW w:w="960" w:type="dxa"/>
            <w:vAlign w:val="center"/>
          </w:tcPr>
          <w:p w14:paraId="57D9AFA2" w14:textId="77777777" w:rsidR="00E54557" w:rsidRPr="001D0E19" w:rsidRDefault="00E54557" w:rsidP="009325B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679" w:type="dxa"/>
            <w:gridSpan w:val="3"/>
            <w:vAlign w:val="center"/>
          </w:tcPr>
          <w:p w14:paraId="5533B470" w14:textId="77777777" w:rsidR="00E54557" w:rsidRPr="001D0E19" w:rsidRDefault="00E54557" w:rsidP="00F85A6A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E54557" w:rsidRPr="001D0E19" w14:paraId="6C702815" w14:textId="77777777" w:rsidTr="00D262B7">
        <w:trPr>
          <w:trHeight w:val="737"/>
        </w:trPr>
        <w:tc>
          <w:tcPr>
            <w:tcW w:w="963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BE572C1" w14:textId="2EA852C2" w:rsidR="00E54557" w:rsidRPr="001D0E19" w:rsidRDefault="0072734D" w:rsidP="0079533D">
            <w:pPr>
              <w:spacing w:line="276" w:lineRule="auto"/>
              <w:jc w:val="center"/>
            </w:pPr>
            <w:r w:rsidRPr="003D51E0">
              <w:rPr>
                <w:b/>
                <w:u w:val="single"/>
              </w:rPr>
              <w:t>ÖĞRENCİDEN SORUMLU</w:t>
            </w:r>
            <w:r w:rsidR="003C4FAD">
              <w:rPr>
                <w:b/>
              </w:rPr>
              <w:t xml:space="preserve"> </w:t>
            </w:r>
            <w:r w:rsidR="00E54557" w:rsidRPr="001D0E19">
              <w:rPr>
                <w:b/>
              </w:rPr>
              <w:t>PERSONEL TANITIMI</w:t>
            </w:r>
          </w:p>
        </w:tc>
      </w:tr>
      <w:tr w:rsidR="008706F1" w:rsidRPr="001D0E19" w14:paraId="01A268ED" w14:textId="77777777" w:rsidTr="005116BC">
        <w:trPr>
          <w:trHeight w:val="454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EA2E5" w14:textId="77777777" w:rsidR="008706F1" w:rsidRPr="001D0E19" w:rsidRDefault="00F85A6A" w:rsidP="00F85A6A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SIRA NO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D7BE902" w14:textId="77777777" w:rsidR="008706F1" w:rsidRPr="001D0E19" w:rsidRDefault="008706F1" w:rsidP="008706F1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ADI SOYADI</w:t>
            </w:r>
          </w:p>
        </w:tc>
        <w:tc>
          <w:tcPr>
            <w:tcW w:w="4087" w:type="dxa"/>
            <w:tcBorders>
              <w:top w:val="single" w:sz="4" w:space="0" w:color="auto"/>
            </w:tcBorders>
            <w:vAlign w:val="center"/>
          </w:tcPr>
          <w:p w14:paraId="43618E7E" w14:textId="77777777" w:rsidR="00C511BF" w:rsidRDefault="00282902" w:rsidP="0079533D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 xml:space="preserve">MEZUN OLDUĞU </w:t>
            </w:r>
          </w:p>
          <w:p w14:paraId="35A6C5F2" w14:textId="1F48B557" w:rsidR="008706F1" w:rsidRPr="001D0E19" w:rsidRDefault="0079533D" w:rsidP="0079533D">
            <w:pPr>
              <w:jc w:val="center"/>
              <w:rPr>
                <w:b/>
                <w:sz w:val="20"/>
              </w:rPr>
            </w:pPr>
            <w:r w:rsidRPr="00C511BF">
              <w:rPr>
                <w:b/>
                <w:sz w:val="20"/>
              </w:rPr>
              <w:t xml:space="preserve">FAKÜLTE VE </w:t>
            </w:r>
            <w:r w:rsidR="00282902" w:rsidRPr="00C511BF">
              <w:rPr>
                <w:b/>
                <w:sz w:val="20"/>
              </w:rPr>
              <w:t>BÖLÜM</w:t>
            </w:r>
            <w:r w:rsidR="00282902" w:rsidRPr="001D0E19">
              <w:rPr>
                <w:b/>
                <w:sz w:val="20"/>
              </w:rPr>
              <w:t xml:space="preserve"> BİLGİLERİ</w:t>
            </w:r>
          </w:p>
        </w:tc>
        <w:tc>
          <w:tcPr>
            <w:tcW w:w="2609" w:type="dxa"/>
            <w:tcBorders>
              <w:top w:val="single" w:sz="4" w:space="0" w:color="auto"/>
            </w:tcBorders>
            <w:vAlign w:val="center"/>
          </w:tcPr>
          <w:p w14:paraId="5A04B50C" w14:textId="77777777" w:rsidR="008706F1" w:rsidRPr="001D0E19" w:rsidRDefault="008706F1" w:rsidP="008706F1">
            <w:pPr>
              <w:jc w:val="center"/>
              <w:rPr>
                <w:b/>
                <w:sz w:val="20"/>
              </w:rPr>
            </w:pPr>
            <w:r w:rsidRPr="001D0E19">
              <w:rPr>
                <w:b/>
                <w:sz w:val="20"/>
              </w:rPr>
              <w:t>GÖREVİ</w:t>
            </w:r>
          </w:p>
        </w:tc>
      </w:tr>
      <w:tr w:rsidR="00B31CEF" w:rsidRPr="001D0E19" w14:paraId="256E3F6A" w14:textId="77777777" w:rsidTr="005116BC">
        <w:trPr>
          <w:trHeight w:val="340"/>
        </w:trPr>
        <w:tc>
          <w:tcPr>
            <w:tcW w:w="960" w:type="dxa"/>
            <w:tcBorders>
              <w:top w:val="single" w:sz="4" w:space="0" w:color="auto"/>
            </w:tcBorders>
            <w:vAlign w:val="center"/>
          </w:tcPr>
          <w:p w14:paraId="4E9FFE39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983" w:type="dxa"/>
            <w:vAlign w:val="center"/>
          </w:tcPr>
          <w:p w14:paraId="6AE8BE67" w14:textId="01CBD50B" w:rsidR="00E34F85" w:rsidRPr="00B31CEF" w:rsidRDefault="00E34F85" w:rsidP="00B31CEF">
            <w:pPr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7DDD57B8" w14:textId="6417D824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2F7B3A09" w14:textId="6B48D4C7" w:rsidR="00B31CEF" w:rsidRPr="001D0E19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B31CEF" w:rsidRPr="001D0E19" w14:paraId="15DEAE8A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11839EAD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983" w:type="dxa"/>
            <w:vAlign w:val="center"/>
          </w:tcPr>
          <w:p w14:paraId="016B0C2C" w14:textId="2C1BCDAB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02BEA5BE" w14:textId="1AEA5DC3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66E90E83" w14:textId="5986940B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B31CEF" w:rsidRPr="001D0E19" w14:paraId="45980E65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1ADAA16D" w14:textId="77777777" w:rsidR="00B31CEF" w:rsidRPr="001D0E19" w:rsidRDefault="00B31CEF" w:rsidP="00B31CEF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1983" w:type="dxa"/>
            <w:vAlign w:val="center"/>
          </w:tcPr>
          <w:p w14:paraId="506F9C67" w14:textId="4603E015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64CFF208" w14:textId="484624F0" w:rsidR="00B31CEF" w:rsidRPr="001D0E19" w:rsidRDefault="00B31CEF" w:rsidP="005116B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18851C36" w14:textId="41ADEC11" w:rsidR="00B31CEF" w:rsidRPr="00651574" w:rsidRDefault="00B31CEF" w:rsidP="00B31CEF">
            <w:pPr>
              <w:rPr>
                <w:b/>
                <w:sz w:val="20"/>
                <w:szCs w:val="20"/>
              </w:rPr>
            </w:pPr>
          </w:p>
        </w:tc>
      </w:tr>
      <w:tr w:rsidR="008706F1" w:rsidRPr="001D0E19" w14:paraId="630F7DFF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756D1D2B" w14:textId="77777777" w:rsidR="008706F1" w:rsidRPr="001D0E19" w:rsidRDefault="008706F1" w:rsidP="008706F1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983" w:type="dxa"/>
            <w:vAlign w:val="center"/>
          </w:tcPr>
          <w:p w14:paraId="7604EAB6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35AD3E21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52355520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</w:tr>
      <w:tr w:rsidR="008706F1" w:rsidRPr="001D0E19" w14:paraId="20394CBF" w14:textId="77777777" w:rsidTr="005116BC">
        <w:trPr>
          <w:trHeight w:val="340"/>
        </w:trPr>
        <w:tc>
          <w:tcPr>
            <w:tcW w:w="960" w:type="dxa"/>
            <w:vAlign w:val="center"/>
          </w:tcPr>
          <w:p w14:paraId="64618384" w14:textId="77777777" w:rsidR="008706F1" w:rsidRPr="001D0E19" w:rsidRDefault="008706F1" w:rsidP="008706F1">
            <w:pPr>
              <w:jc w:val="center"/>
              <w:rPr>
                <w:b/>
                <w:sz w:val="20"/>
                <w:szCs w:val="20"/>
              </w:rPr>
            </w:pPr>
            <w:r w:rsidRPr="001D0E19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983" w:type="dxa"/>
            <w:vAlign w:val="center"/>
          </w:tcPr>
          <w:p w14:paraId="0BFF3DAA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4087" w:type="dxa"/>
            <w:vAlign w:val="center"/>
          </w:tcPr>
          <w:p w14:paraId="59ED6D03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  <w:tc>
          <w:tcPr>
            <w:tcW w:w="2609" w:type="dxa"/>
            <w:vAlign w:val="center"/>
          </w:tcPr>
          <w:p w14:paraId="047BE628" w14:textId="77777777" w:rsidR="008706F1" w:rsidRPr="001D0E19" w:rsidRDefault="008706F1" w:rsidP="008706F1">
            <w:pPr>
              <w:rPr>
                <w:b/>
                <w:sz w:val="20"/>
                <w:szCs w:val="20"/>
              </w:rPr>
            </w:pPr>
          </w:p>
        </w:tc>
      </w:tr>
    </w:tbl>
    <w:p w14:paraId="5142086A" w14:textId="77777777" w:rsidR="00E54557" w:rsidRDefault="00E54557">
      <w:pPr>
        <w:rPr>
          <w:sz w:val="20"/>
        </w:rPr>
      </w:pPr>
    </w:p>
    <w:p w14:paraId="6355CB1D" w14:textId="77777777" w:rsidR="006645B8" w:rsidRDefault="006645B8" w:rsidP="006645B8">
      <w:pPr>
        <w:jc w:val="both"/>
        <w:rPr>
          <w:sz w:val="20"/>
        </w:rPr>
      </w:pPr>
      <w:r w:rsidRPr="0079533D">
        <w:t>*</w:t>
      </w:r>
      <w:r>
        <w:t>İşyerindeki personele</w:t>
      </w:r>
      <w:r w:rsidRPr="0079533D">
        <w:t xml:space="preserve"> ait p</w:t>
      </w:r>
      <w:r>
        <w:t>aylaşılmak istenmeyen bilgi olması durumunda ilgili bölüme</w:t>
      </w:r>
      <w:r w:rsidRPr="0079533D">
        <w:t xml:space="preserve"> “X” işareti konularak boş bırakılabilir</w:t>
      </w:r>
      <w:r>
        <w:t>.</w:t>
      </w:r>
    </w:p>
    <w:tbl>
      <w:tblPr>
        <w:tblStyle w:val="TabloKlavuzu"/>
        <w:tblW w:w="0" w:type="auto"/>
        <w:tblInd w:w="6294" w:type="dxa"/>
        <w:tblLook w:val="04A0" w:firstRow="1" w:lastRow="0" w:firstColumn="1" w:lastColumn="0" w:noHBand="0" w:noVBand="1"/>
      </w:tblPr>
      <w:tblGrid>
        <w:gridCol w:w="2799"/>
      </w:tblGrid>
      <w:tr w:rsidR="006645B8" w14:paraId="4B9F57E7" w14:textId="77777777" w:rsidTr="00CA22F6">
        <w:trPr>
          <w:trHeight w:val="1199"/>
        </w:trPr>
        <w:tc>
          <w:tcPr>
            <w:tcW w:w="2799" w:type="dxa"/>
            <w:vAlign w:val="bottom"/>
          </w:tcPr>
          <w:p w14:paraId="6D5E0980" w14:textId="77777777" w:rsidR="006645B8" w:rsidRPr="000616D4" w:rsidRDefault="006645B8" w:rsidP="00CA22F6">
            <w:pPr>
              <w:spacing w:after="120"/>
              <w:jc w:val="center"/>
              <w:rPr>
                <w:sz w:val="20"/>
              </w:rPr>
            </w:pPr>
            <w:r w:rsidRPr="000616D4">
              <w:rPr>
                <w:color w:val="000000"/>
                <w:sz w:val="20"/>
                <w:szCs w:val="18"/>
                <w:lang w:val="en-CA" w:eastAsia="en-CA"/>
              </w:rPr>
              <w:t xml:space="preserve">İşyeri </w:t>
            </w:r>
            <w:r w:rsidRPr="0079533D">
              <w:rPr>
                <w:color w:val="000000"/>
                <w:sz w:val="20"/>
                <w:szCs w:val="18"/>
                <w:lang w:val="en-CA" w:eastAsia="en-CA"/>
              </w:rPr>
              <w:t>İmza ve Kaşe</w:t>
            </w:r>
          </w:p>
        </w:tc>
      </w:tr>
    </w:tbl>
    <w:p w14:paraId="433D64C6" w14:textId="77777777" w:rsidR="001C7B84" w:rsidRPr="001C7B84" w:rsidRDefault="001C7B84">
      <w:pPr>
        <w:rPr>
          <w:b/>
          <w:bCs/>
          <w:color w:val="FF0000"/>
        </w:rPr>
      </w:pPr>
    </w:p>
    <w:sectPr w:rsidR="001C7B84" w:rsidRPr="001C7B84" w:rsidSect="00BA0E3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495" w:right="1418" w:bottom="1021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84886C" w14:textId="77777777" w:rsidR="00DA7EFD" w:rsidRDefault="00DA7EFD" w:rsidP="00E54557">
      <w:r>
        <w:separator/>
      </w:r>
    </w:p>
  </w:endnote>
  <w:endnote w:type="continuationSeparator" w:id="0">
    <w:p w14:paraId="4D68608E" w14:textId="77777777" w:rsidR="00DA7EFD" w:rsidRDefault="00DA7EFD" w:rsidP="00E54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F657D" w14:textId="77777777" w:rsidR="001A2648" w:rsidRDefault="001A264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EB5C2" w14:textId="77777777" w:rsidR="001A2648" w:rsidRDefault="001A264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9A89D" w14:textId="77777777" w:rsidR="001A2648" w:rsidRDefault="001A264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16F7A" w14:textId="77777777" w:rsidR="00DA7EFD" w:rsidRDefault="00DA7EFD" w:rsidP="00E54557">
      <w:r>
        <w:separator/>
      </w:r>
    </w:p>
  </w:footnote>
  <w:footnote w:type="continuationSeparator" w:id="0">
    <w:p w14:paraId="21C9F7F9" w14:textId="77777777" w:rsidR="00DA7EFD" w:rsidRDefault="00DA7EFD" w:rsidP="00E545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9BDF3" w14:textId="77777777" w:rsidR="001A2648" w:rsidRDefault="001A264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67375F" w14:textId="77777777" w:rsidR="00E54557" w:rsidRDefault="00E54557" w:rsidP="00E54557">
    <w:pPr>
      <w:pStyle w:val="stBilgi"/>
    </w:pPr>
  </w:p>
  <w:p w14:paraId="1BC3F33B" w14:textId="77777777" w:rsidR="00E54557" w:rsidRDefault="00E54557" w:rsidP="00E54557">
    <w:pPr>
      <w:pStyle w:val="stBilgi"/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4354"/>
      <w:gridCol w:w="2675"/>
    </w:tblGrid>
    <w:tr w:rsidR="00E54557" w:rsidRPr="00942F24" w14:paraId="048E8F8E" w14:textId="77777777" w:rsidTr="00661E84">
      <w:trPr>
        <w:trHeight w:val="1610"/>
        <w:jc w:val="center"/>
      </w:trPr>
      <w:tc>
        <w:tcPr>
          <w:tcW w:w="1947" w:type="dxa"/>
          <w:vAlign w:val="center"/>
        </w:tcPr>
        <w:p w14:paraId="4756EF5B" w14:textId="77777777" w:rsidR="00E54557" w:rsidRPr="00942F24" w:rsidRDefault="00661E84" w:rsidP="00E54557">
          <w:pPr>
            <w:rPr>
              <w:sz w:val="20"/>
              <w:szCs w:val="20"/>
            </w:rPr>
          </w:pPr>
          <w:r>
            <w:rPr>
              <w:noProof/>
              <w:sz w:val="20"/>
              <w:szCs w:val="20"/>
            </w:rPr>
            <w:drawing>
              <wp:inline distT="0" distB="0" distL="0" distR="0" wp14:anchorId="51FFEDD2" wp14:editId="625367AE">
                <wp:extent cx="1657350" cy="904875"/>
                <wp:effectExtent l="0" t="0" r="0" b="9525"/>
                <wp:docPr id="2" name="Resim 2" descr="tekno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14:paraId="6D29567D" w14:textId="77777777" w:rsidR="00E54557" w:rsidRPr="00661E84" w:rsidRDefault="00E54557" w:rsidP="00661E84">
          <w:pPr>
            <w:pStyle w:val="Default"/>
            <w:spacing w:line="276" w:lineRule="auto"/>
            <w:jc w:val="center"/>
            <w:rPr>
              <w:sz w:val="20"/>
            </w:rPr>
          </w:pPr>
          <w:r w:rsidRPr="00661E84">
            <w:rPr>
              <w:sz w:val="20"/>
            </w:rPr>
            <w:t>T.C.</w:t>
          </w:r>
        </w:p>
        <w:p w14:paraId="65E7F0D8" w14:textId="77777777" w:rsidR="00E54557" w:rsidRPr="00661E84" w:rsidRDefault="00E54557" w:rsidP="00661E84">
          <w:pPr>
            <w:pStyle w:val="Default"/>
            <w:spacing w:line="276" w:lineRule="auto"/>
            <w:jc w:val="center"/>
            <w:rPr>
              <w:sz w:val="20"/>
            </w:rPr>
          </w:pPr>
          <w:r w:rsidRPr="00661E84">
            <w:rPr>
              <w:sz w:val="20"/>
            </w:rPr>
            <w:t>SELÇUK ÜNİVERSİTESİ</w:t>
          </w:r>
        </w:p>
        <w:p w14:paraId="0E0F7CFE" w14:textId="77777777" w:rsidR="00E54557" w:rsidRPr="00661E84" w:rsidRDefault="00E54557" w:rsidP="00661E84">
          <w:pPr>
            <w:pStyle w:val="Default"/>
            <w:spacing w:line="276" w:lineRule="auto"/>
            <w:jc w:val="center"/>
            <w:rPr>
              <w:sz w:val="20"/>
            </w:rPr>
          </w:pPr>
          <w:r w:rsidRPr="00661E84">
            <w:rPr>
              <w:sz w:val="20"/>
            </w:rPr>
            <w:t>TEKNOLOJİ FAKÜLTESİ</w:t>
          </w:r>
        </w:p>
        <w:p w14:paraId="033ACCAE" w14:textId="77777777" w:rsidR="00E54557" w:rsidRPr="002E67AA" w:rsidRDefault="00E54557" w:rsidP="00661E84">
          <w:pPr>
            <w:pStyle w:val="Default"/>
            <w:spacing w:line="276" w:lineRule="auto"/>
            <w:jc w:val="center"/>
            <w:rPr>
              <w:sz w:val="22"/>
            </w:rPr>
          </w:pPr>
          <w:r w:rsidRPr="00661E84">
            <w:rPr>
              <w:sz w:val="20"/>
            </w:rPr>
            <w:t>BİLGİSAYAR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08"/>
            <w:gridCol w:w="1257"/>
          </w:tblGrid>
          <w:tr w:rsidR="00A033F4" w:rsidRPr="000F6468" w14:paraId="615B751B" w14:textId="77777777" w:rsidTr="00EB37EA">
            <w:trPr>
              <w:trHeight w:val="283"/>
              <w:jc w:val="right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14:paraId="01CAEFBA" w14:textId="77777777" w:rsidR="00A033F4" w:rsidRPr="00B24933" w:rsidRDefault="00B24933" w:rsidP="00FA5310">
                <w:pPr>
                  <w:jc w:val="center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>
                  <w:rPr>
                    <w:rFonts w:asciiTheme="minorHAnsi" w:hAnsiTheme="minorHAnsi" w:cstheme="minorHAnsi"/>
                    <w:b/>
                  </w:rPr>
                  <w:t>FORM-</w:t>
                </w:r>
                <w:r w:rsidR="00A033F4" w:rsidRPr="00B24933">
                  <w:rPr>
                    <w:rFonts w:asciiTheme="minorHAnsi" w:hAnsiTheme="minorHAnsi" w:cstheme="minorHAnsi"/>
                    <w:b/>
                  </w:rPr>
                  <w:t>2A</w:t>
                </w:r>
              </w:p>
            </w:tc>
          </w:tr>
          <w:tr w:rsidR="00E54557" w:rsidRPr="000F6468" w14:paraId="1F0A9E6F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0CA8890A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Doküman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389DF69C" w14:textId="77777777" w:rsidR="00E54557" w:rsidRPr="000F6468" w:rsidRDefault="00C8215C" w:rsidP="00FA5310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TF-</w:t>
                </w:r>
                <w:r w:rsidR="00E54557" w:rsidRPr="000F6468">
                  <w:rPr>
                    <w:rFonts w:ascii="Calibri" w:hAnsi="Calibri"/>
                    <w:sz w:val="20"/>
                    <w:szCs w:val="20"/>
                  </w:rPr>
                  <w:t>BM-</w:t>
                </w:r>
                <w:r w:rsidR="00FA5310">
                  <w:rPr>
                    <w:rFonts w:ascii="Calibri" w:hAnsi="Calibri"/>
                    <w:sz w:val="20"/>
                    <w:szCs w:val="20"/>
                  </w:rPr>
                  <w:t>S</w:t>
                </w:r>
                <w:r w:rsidR="00E54557" w:rsidRPr="000F6468">
                  <w:rPr>
                    <w:rFonts w:ascii="Calibri" w:hAnsi="Calibri"/>
                    <w:sz w:val="20"/>
                    <w:szCs w:val="20"/>
                  </w:rPr>
                  <w:t>F-0</w:t>
                </w:r>
                <w:r w:rsidR="00EA5AD5">
                  <w:rPr>
                    <w:rFonts w:ascii="Calibri" w:hAnsi="Calibri"/>
                    <w:sz w:val="20"/>
                    <w:szCs w:val="20"/>
                  </w:rPr>
                  <w:t>2</w:t>
                </w:r>
                <w:r w:rsidR="00E54557">
                  <w:rPr>
                    <w:rFonts w:ascii="Calibri" w:hAnsi="Calibri"/>
                    <w:sz w:val="20"/>
                    <w:szCs w:val="20"/>
                  </w:rPr>
                  <w:t>a</w:t>
                </w:r>
              </w:p>
            </w:tc>
          </w:tr>
          <w:tr w:rsidR="00E54557" w:rsidRPr="000F6468" w14:paraId="150E4E2E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756CC10B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Tarihi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6836B017" w14:textId="31D211C3" w:rsidR="00E54557" w:rsidRPr="000F6468" w:rsidRDefault="001A2648" w:rsidP="00D262B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21.03.2022</w:t>
                </w:r>
              </w:p>
            </w:tc>
          </w:tr>
          <w:tr w:rsidR="00E54557" w:rsidRPr="000F6468" w14:paraId="6B3CA93D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60D9FCCC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25C3FFE5" w14:textId="610FACC7" w:rsidR="00E54557" w:rsidRPr="000F6468" w:rsidRDefault="001A2648" w:rsidP="00E5455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7</w:t>
                </w:r>
                <w:bookmarkStart w:id="0" w:name="_GoBack"/>
                <w:bookmarkEnd w:id="0"/>
              </w:p>
            </w:tc>
          </w:tr>
          <w:tr w:rsidR="00E54557" w:rsidRPr="000F6468" w14:paraId="4C908E11" w14:textId="77777777" w:rsidTr="00FA5310">
            <w:trPr>
              <w:trHeight w:val="283"/>
              <w:jc w:val="right"/>
            </w:trPr>
            <w:tc>
              <w:tcPr>
                <w:tcW w:w="1408" w:type="dxa"/>
                <w:shd w:val="clear" w:color="auto" w:fill="auto"/>
                <w:vAlign w:val="center"/>
              </w:tcPr>
              <w:p w14:paraId="11357A15" w14:textId="77777777" w:rsidR="00E54557" w:rsidRPr="000F6468" w:rsidRDefault="00E54557" w:rsidP="00E54557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Sayfa No</w:t>
                </w:r>
              </w:p>
            </w:tc>
            <w:tc>
              <w:tcPr>
                <w:tcW w:w="1257" w:type="dxa"/>
                <w:shd w:val="clear" w:color="auto" w:fill="auto"/>
                <w:vAlign w:val="center"/>
              </w:tcPr>
              <w:p w14:paraId="4B9920EA" w14:textId="7382BF03" w:rsidR="00E54557" w:rsidRPr="000F6468" w:rsidRDefault="00E54557" w:rsidP="00E54557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PAGE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1A2648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 xml:space="preserve"> / 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NUMPAGES 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1A2648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</w:p>
            </w:tc>
          </w:tr>
        </w:tbl>
        <w:p w14:paraId="60A712F1" w14:textId="77777777" w:rsidR="00E54557" w:rsidRPr="0092477C" w:rsidRDefault="00E54557" w:rsidP="00E54557">
          <w:pPr>
            <w:pStyle w:val="Default"/>
            <w:jc w:val="center"/>
          </w:pPr>
        </w:p>
      </w:tc>
    </w:tr>
  </w:tbl>
  <w:p w14:paraId="6C25F28E" w14:textId="77777777" w:rsidR="00E54557" w:rsidRDefault="00E5455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DB4C8B" w14:textId="77777777" w:rsidR="001A2648" w:rsidRDefault="001A264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DA0NbK0MDE1NTFS0lEKTi0uzszPAykwqgUAKhr58iwAAAA="/>
  </w:docVars>
  <w:rsids>
    <w:rsidRoot w:val="0068257A"/>
    <w:rsid w:val="00000464"/>
    <w:rsid w:val="00014357"/>
    <w:rsid w:val="00026616"/>
    <w:rsid w:val="00036D25"/>
    <w:rsid w:val="00060D49"/>
    <w:rsid w:val="000616D4"/>
    <w:rsid w:val="0006525F"/>
    <w:rsid w:val="0010118B"/>
    <w:rsid w:val="00142C3D"/>
    <w:rsid w:val="001746E0"/>
    <w:rsid w:val="001A2648"/>
    <w:rsid w:val="001B5387"/>
    <w:rsid w:val="001C7B84"/>
    <w:rsid w:val="001D0E19"/>
    <w:rsid w:val="001D40E2"/>
    <w:rsid w:val="001E2EFA"/>
    <w:rsid w:val="001E7B8B"/>
    <w:rsid w:val="00282902"/>
    <w:rsid w:val="002D2914"/>
    <w:rsid w:val="00312B5D"/>
    <w:rsid w:val="003C4FAD"/>
    <w:rsid w:val="003D51E0"/>
    <w:rsid w:val="003E5914"/>
    <w:rsid w:val="00445621"/>
    <w:rsid w:val="004D4485"/>
    <w:rsid w:val="005116BC"/>
    <w:rsid w:val="00513C33"/>
    <w:rsid w:val="005530BD"/>
    <w:rsid w:val="005F3F60"/>
    <w:rsid w:val="00651574"/>
    <w:rsid w:val="00661E84"/>
    <w:rsid w:val="006645B8"/>
    <w:rsid w:val="006754F9"/>
    <w:rsid w:val="00681492"/>
    <w:rsid w:val="0068257A"/>
    <w:rsid w:val="006B64DA"/>
    <w:rsid w:val="006E490F"/>
    <w:rsid w:val="0072734D"/>
    <w:rsid w:val="00732552"/>
    <w:rsid w:val="0073607B"/>
    <w:rsid w:val="00742860"/>
    <w:rsid w:val="00771DC5"/>
    <w:rsid w:val="00787DD7"/>
    <w:rsid w:val="0079533D"/>
    <w:rsid w:val="007C1AB3"/>
    <w:rsid w:val="007C3B8E"/>
    <w:rsid w:val="007F2EB6"/>
    <w:rsid w:val="008706F1"/>
    <w:rsid w:val="00895E03"/>
    <w:rsid w:val="00956960"/>
    <w:rsid w:val="00985581"/>
    <w:rsid w:val="009A1A32"/>
    <w:rsid w:val="009A66F1"/>
    <w:rsid w:val="009D0E68"/>
    <w:rsid w:val="009D1F39"/>
    <w:rsid w:val="00A033F4"/>
    <w:rsid w:val="00B046D0"/>
    <w:rsid w:val="00B24933"/>
    <w:rsid w:val="00B31CEF"/>
    <w:rsid w:val="00B640CA"/>
    <w:rsid w:val="00BA0E31"/>
    <w:rsid w:val="00C2638F"/>
    <w:rsid w:val="00C40DCF"/>
    <w:rsid w:val="00C511BF"/>
    <w:rsid w:val="00C67815"/>
    <w:rsid w:val="00C8215C"/>
    <w:rsid w:val="00CB40ED"/>
    <w:rsid w:val="00D262B7"/>
    <w:rsid w:val="00D52519"/>
    <w:rsid w:val="00D66E72"/>
    <w:rsid w:val="00DA7EFD"/>
    <w:rsid w:val="00E34F85"/>
    <w:rsid w:val="00E54557"/>
    <w:rsid w:val="00E55DB3"/>
    <w:rsid w:val="00E60C97"/>
    <w:rsid w:val="00E808B7"/>
    <w:rsid w:val="00EA5AD5"/>
    <w:rsid w:val="00F67828"/>
    <w:rsid w:val="00F85A6A"/>
    <w:rsid w:val="00FA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62FFD0"/>
  <w15:docId w15:val="{E97E02D8-CDF2-4AA2-A866-25F14D386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25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5455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455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E5455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455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E5455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D0E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0E68"/>
    <w:rPr>
      <w:rFonts w:ascii="Tahoma" w:eastAsia="Times New Roman" w:hAnsi="Tahoma" w:cs="Tahoma"/>
      <w:sz w:val="16"/>
      <w:szCs w:val="16"/>
      <w:lang w:eastAsia="tr-TR"/>
    </w:rPr>
  </w:style>
  <w:style w:type="table" w:styleId="TabloKlavuzu">
    <w:name w:val="Table Grid"/>
    <w:basedOn w:val="NormalTablo"/>
    <w:uiPriority w:val="59"/>
    <w:rsid w:val="00795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9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z</dc:creator>
  <cp:lastModifiedBy>ONUR</cp:lastModifiedBy>
  <cp:revision>4</cp:revision>
  <cp:lastPrinted>2016-04-19T14:18:00Z</cp:lastPrinted>
  <dcterms:created xsi:type="dcterms:W3CDTF">2022-03-16T10:36:00Z</dcterms:created>
  <dcterms:modified xsi:type="dcterms:W3CDTF">2022-03-21T13:27:00Z</dcterms:modified>
</cp:coreProperties>
</file>